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04C" w:rsidRDefault="008245CA" w:rsidP="00C2104C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C2104C">
        <w:rPr>
          <w:noProof/>
        </w:rPr>
        <w:t>Mouse</w:t>
      </w:r>
      <w:r w:rsidR="00FB5CA7">
        <w:rPr>
          <w:noProof/>
        </w:rPr>
        <w:t xml:space="preserve"> and cheese</w:t>
      </w:r>
    </w:p>
    <w:p w:rsidR="00C2104C" w:rsidRPr="008E5F12" w:rsidRDefault="00C2104C" w:rsidP="00A2747C">
      <w:pPr>
        <w:jc w:val="center"/>
      </w:pPr>
      <w:r>
        <w:rPr>
          <w:noProof/>
        </w:rPr>
        <w:drawing>
          <wp:inline distT="0" distB="0" distL="0" distR="0">
            <wp:extent cx="1285875" cy="1490811"/>
            <wp:effectExtent l="0" t="0" r="0" b="0"/>
            <wp:docPr id="9" name="Picture 9" descr="Mickey Mouse Transparent Mickey Mouse Png Transparent - Mickey Mouse &amp;  Minnie Mouse Clipart | Mickey mouse png, Mickey mouse clipart, Minnie mouse 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key Mouse Transparent Mickey Mouse Png Transparent - Mickey Mouse &amp;  Minnie Mouse Clipart | Mickey mouse png, Mickey mouse clipart, Minnie mouse  dra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887" b="95957" l="2813" r="97188">
                                  <a14:foregroundMark x1="20938" y1="43935" x2="16563" y2="36927"/>
                                  <a14:foregroundMark x1="14688" y1="39084" x2="7187" y2="45013"/>
                                  <a14:foregroundMark x1="7813" y1="47170" x2="25313" y2="61186"/>
                                  <a14:foregroundMark x1="37813" y1="55795" x2="44063" y2="59030"/>
                                  <a14:foregroundMark x1="44688" y1="58491" x2="63438" y2="49326"/>
                                  <a14:foregroundMark x1="64063" y1="47170" x2="57188" y2="33154"/>
                                  <a14:foregroundMark x1="53438" y1="35849" x2="40938" y2="51482"/>
                                  <a14:foregroundMark x1="86563" y1="70350" x2="96563" y2="73585"/>
                                  <a14:foregroundMark x1="34063" y1="29919" x2="39063" y2="33154"/>
                                  <a14:foregroundMark x1="27813" y1="29919" x2="30938" y2="33154"/>
                                  <a14:foregroundMark x1="95313" y1="80593" x2="92813" y2="84367"/>
                                  <a14:foregroundMark x1="92188" y1="84367" x2="79688" y2="88679"/>
                                  <a14:foregroundMark x1="78438" y1="88679" x2="59062" y2="9514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330" cy="1501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 w:rsidR="00185E88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mouse</w:t>
      </w:r>
      <w:r w:rsidRPr="008E5F12">
        <w:rPr>
          <w:noProof/>
        </w:rPr>
        <w:t xml:space="preserve"> </w:t>
      </w:r>
      <w:r w:rsidRPr="0014486D">
        <w:rPr>
          <w:noProof/>
        </w:rPr>
        <w:t xml:space="preserve">will be placed </w:t>
      </w:r>
      <w:r w:rsidR="00185E88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 xml:space="preserve">random </w:t>
      </w:r>
      <w:bookmarkStart w:id="0" w:name="_GoBack"/>
      <w:bookmarkEnd w:id="0"/>
      <w:r w:rsidRPr="0014486D">
        <w:rPr>
          <w:b/>
          <w:noProof/>
        </w:rPr>
        <w:t>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185E88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heese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c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</w:t>
      </w:r>
      <w:r w:rsidR="00185E88">
        <w:rPr>
          <w:noProof/>
          <w:lang w:val="bg-BG"/>
        </w:rPr>
        <w:t>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:rsidR="00C2104C" w:rsidRPr="00E72934" w:rsidRDefault="00C2104C" w:rsidP="00C2104C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185E88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mouse</w:t>
      </w:r>
      <w:r w:rsidRPr="008E5F12">
        <w:rPr>
          <w:b/>
          <w:noProof/>
        </w:rPr>
        <w:t>’</w:t>
      </w:r>
      <w:r w:rsidRPr="0014486D">
        <w:rPr>
          <w:b/>
          <w:noProof/>
        </w:rPr>
        <w:t>s movement</w:t>
      </w:r>
      <w:r>
        <w:rPr>
          <w:noProof/>
        </w:rPr>
        <w:t>.</w:t>
      </w:r>
    </w:p>
    <w:p w:rsidR="00C2104C" w:rsidRDefault="00C2104C" w:rsidP="00C2104C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:rsidR="00C2104C" w:rsidRDefault="00C2104C" w:rsidP="00C2104C">
      <w:pPr>
        <w:jc w:val="both"/>
        <w:rPr>
          <w:noProof/>
        </w:rPr>
      </w:pPr>
      <w:r w:rsidRPr="00C2104C">
        <w:rPr>
          <w:noProof/>
        </w:rPr>
        <w:t xml:space="preserve">If the mouse </w:t>
      </w:r>
      <w:r w:rsidRPr="00C2104C">
        <w:rPr>
          <w:b/>
          <w:noProof/>
        </w:rPr>
        <w:t>moves</w:t>
      </w:r>
      <w:r w:rsidRPr="00C2104C">
        <w:rPr>
          <w:noProof/>
        </w:rPr>
        <w:t xml:space="preserve"> to </w:t>
      </w:r>
      <w:r w:rsidRPr="00C2104C">
        <w:rPr>
          <w:b/>
          <w:noProof/>
        </w:rPr>
        <w:t>cheese</w:t>
      </w:r>
      <w:r w:rsidRPr="00C2104C">
        <w:rPr>
          <w:noProof/>
        </w:rPr>
        <w:t>, it eats the cheese and increases the cheese it has eaten by one.</w:t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mouse gets a bonus one move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and the program ends</w:t>
      </w:r>
      <w:r w:rsidRPr="0014486D">
        <w:rPr>
          <w:noProof/>
        </w:rPr>
        <w:t>.</w:t>
      </w:r>
      <w:r>
        <w:rPr>
          <w:noProof/>
        </w:rPr>
        <w:t xml:space="preserve"> If the mouse receive</w:t>
      </w:r>
      <w:r w:rsidR="00185E88">
        <w:rPr>
          <w:noProof/>
        </w:rPr>
        <w:t>s</w:t>
      </w:r>
      <w:r>
        <w:rPr>
          <w:noProof/>
        </w:rPr>
        <w:t xml:space="preserve"> </w:t>
      </w:r>
      <w:r w:rsidRPr="0014486D">
        <w:rPr>
          <w:noProof/>
          <w:lang w:eastAsia="ja-JP"/>
        </w:rPr>
        <w:t>"</w:t>
      </w:r>
      <w:r w:rsidR="003F4DAE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</w:t>
      </w:r>
      <w:r w:rsidRPr="00C2104C">
        <w:rPr>
          <w:noProof/>
        </w:rPr>
        <w:t xml:space="preserve">The mouse needs </w:t>
      </w:r>
      <w:r w:rsidR="00BD2D1F">
        <w:rPr>
          <w:b/>
          <w:noProof/>
        </w:rPr>
        <w:t>at least 5</w:t>
      </w:r>
      <w:r w:rsidRPr="00C2104C">
        <w:rPr>
          <w:b/>
          <w:noProof/>
        </w:rPr>
        <w:t xml:space="preserve"> eaten cheeses</w:t>
      </w:r>
      <w:r w:rsidRPr="00C2104C">
        <w:rPr>
          <w:noProof/>
        </w:rPr>
        <w:t>.</w:t>
      </w:r>
    </w:p>
    <w:p w:rsidR="00C2104C" w:rsidRPr="00CF663B" w:rsidRDefault="00C2104C" w:rsidP="00C2104C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185E88">
        <w:rPr>
          <w:noProof/>
        </w:rPr>
        <w:t>,</w:t>
      </w:r>
      <w:r>
        <w:rPr>
          <w:noProof/>
        </w:rPr>
        <w:t xml:space="preserve"> until you receive </w:t>
      </w:r>
      <w:r w:rsidRPr="0014486D">
        <w:rPr>
          <w:noProof/>
          <w:lang w:eastAsia="ja-JP"/>
        </w:rPr>
        <w:t>"</w:t>
      </w:r>
      <w:r w:rsidR="00F404C6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:rsidR="00C2104C" w:rsidRPr="008C79E1" w:rsidRDefault="00C2104C" w:rsidP="00C2104C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F404C6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 w:rsidR="008B6E53">
        <w:rPr>
          <w:rFonts w:ascii="Consolas" w:hAnsi="Consolas"/>
          <w:b/>
          <w:bCs/>
          <w:noProof/>
          <w:lang w:eastAsia="ja-JP"/>
        </w:rPr>
        <w:t>"Where is t</w:t>
      </w:r>
      <w:r w:rsidRPr="008C79E1">
        <w:rPr>
          <w:rFonts w:ascii="Consolas" w:hAnsi="Consolas"/>
          <w:b/>
          <w:bCs/>
          <w:noProof/>
          <w:lang w:eastAsia="ja-JP"/>
        </w:rPr>
        <w:t xml:space="preserve">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="008B6E53">
        <w:rPr>
          <w:rFonts w:ascii="Consolas" w:hAnsi="Consolas"/>
          <w:b/>
          <w:bCs/>
          <w:noProof/>
          <w:lang w:eastAsia="ja-JP"/>
        </w:rPr>
        <w:t>?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F404C6" w:rsidRPr="00AF7AF9" w:rsidRDefault="00C2104C" w:rsidP="00F404C6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:rsidR="00C2104C" w:rsidRPr="00F404C6" w:rsidRDefault="00C2104C" w:rsidP="00C2104C">
      <w:pPr>
        <w:pStyle w:val="ListParagraph"/>
        <w:numPr>
          <w:ilvl w:val="1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</w:t>
      </w:r>
      <w:r w:rsidR="00F404C6">
        <w:rPr>
          <w:noProof/>
        </w:rPr>
        <w:t>mous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</w:t>
      </w:r>
      <w:r w:rsidR="00F404C6">
        <w:rPr>
          <w:rFonts w:cstheme="minorHAnsi"/>
          <w:noProof/>
          <w:lang w:eastAsia="ja-JP"/>
        </w:rPr>
        <w:t>eat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"T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Pr="008E5F12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couldn't </w:t>
      </w:r>
      <w:r w:rsidR="00F404C6">
        <w:rPr>
          <w:rFonts w:ascii="Consolas" w:hAnsi="Consolas"/>
          <w:b/>
          <w:bCs/>
          <w:noProof/>
          <w:lang w:eastAsia="ja-JP"/>
        </w:rPr>
        <w:t>eat</w:t>
      </w:r>
      <w:r w:rsidRPr="008C79E1">
        <w:rPr>
          <w:rFonts w:ascii="Consolas" w:hAnsi="Consolas"/>
          <w:b/>
          <w:bCs/>
          <w:noProof/>
          <w:lang w:eastAsia="ja-JP"/>
        </w:rPr>
        <w:t xml:space="preserve"> the </w:t>
      </w:r>
      <w:r w:rsidR="00F404C6">
        <w:rPr>
          <w:rFonts w:ascii="Consolas" w:hAnsi="Consolas"/>
          <w:b/>
          <w:bCs/>
          <w:noProof/>
          <w:lang w:eastAsia="ja-JP"/>
        </w:rPr>
        <w:t>cheeses</w:t>
      </w:r>
      <w:r w:rsidRPr="008C79E1">
        <w:rPr>
          <w:rFonts w:ascii="Consolas" w:hAnsi="Consolas"/>
          <w:b/>
          <w:bCs/>
          <w:noProof/>
          <w:lang w:eastAsia="ja-JP"/>
        </w:rPr>
        <w:t>, she</w:t>
      </w:r>
      <w:r w:rsidR="008B6E53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="00F404C6">
        <w:rPr>
          <w:rFonts w:ascii="Consolas" w:hAnsi="Consolas"/>
          <w:b/>
          <w:bCs/>
          <w:noProof/>
          <w:lang w:eastAsia="ja-JP"/>
        </w:rPr>
        <w:t>} cheese</w:t>
      </w:r>
      <w:r w:rsidRPr="008C79E1">
        <w:rPr>
          <w:rFonts w:ascii="Consolas" w:hAnsi="Consolas"/>
          <w:b/>
          <w:bCs/>
          <w:noProof/>
          <w:lang w:eastAsia="ja-JP"/>
        </w:rPr>
        <w:t>s more</w:t>
      </w:r>
      <w:r w:rsidR="00BD2D1F">
        <w:rPr>
          <w:rFonts w:ascii="Consolas" w:hAnsi="Consolas"/>
          <w:b/>
          <w:bCs/>
          <w:noProof/>
          <w:lang w:eastAsia="ja-JP"/>
        </w:rPr>
        <w:t>.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AF7AF9" w:rsidRDefault="00C2104C" w:rsidP="00BC336F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If the </w:t>
      </w:r>
      <w:r w:rsidR="00AB6C9E">
        <w:rPr>
          <w:noProof/>
        </w:rPr>
        <w:t>mouse</w:t>
      </w:r>
      <w:r w:rsidRPr="00AF7AF9">
        <w:rPr>
          <w:rFonts w:cstheme="minorHAnsi"/>
          <w:noProof/>
          <w:lang w:eastAsia="ja-JP"/>
        </w:rPr>
        <w:t xml:space="preserve"> </w:t>
      </w:r>
      <w:r w:rsidR="00185E88">
        <w:rPr>
          <w:rFonts w:cstheme="minorHAnsi"/>
          <w:noProof/>
          <w:lang w:eastAsia="ja-JP"/>
        </w:rPr>
        <w:t xml:space="preserve">has </w:t>
      </w:r>
      <w:r w:rsidRPr="00AF7AF9">
        <w:rPr>
          <w:rFonts w:cstheme="minorHAnsi"/>
          <w:noProof/>
          <w:lang w:eastAsia="ja-JP"/>
        </w:rPr>
        <w:t xml:space="preserve">successfully </w:t>
      </w:r>
      <w:r w:rsidR="00AB6C9E">
        <w:rPr>
          <w:rFonts w:cstheme="minorHAnsi"/>
          <w:noProof/>
          <w:lang w:eastAsia="ja-JP"/>
        </w:rPr>
        <w:t>eaten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</w:t>
      </w:r>
      <w:r w:rsidR="008245CA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</w:t>
      </w:r>
      <w:r w:rsidR="00BC336F" w:rsidRPr="00BC336F">
        <w:rPr>
          <w:rFonts w:ascii="Consolas" w:hAnsi="Consolas" w:cstheme="minorHAnsi"/>
          <w:b/>
          <w:bCs/>
          <w:noProof/>
          <w:lang w:eastAsia="ja-JP"/>
        </w:rPr>
        <w:t xml:space="preserve">Great </w:t>
      </w:r>
      <w:r w:rsidR="00BC336F">
        <w:rPr>
          <w:rFonts w:ascii="Consolas" w:hAnsi="Consolas" w:cstheme="minorHAnsi"/>
          <w:b/>
          <w:bCs/>
          <w:noProof/>
          <w:lang w:eastAsia="ja-JP"/>
        </w:rPr>
        <w:t>job, the mouse is fed {eaten cheeses} cheeses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!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14486D" w:rsidRDefault="00185E88" w:rsidP="00C2104C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C2104C" w:rsidRPr="0014486D">
        <w:rPr>
          <w:noProof/>
          <w:lang w:eastAsia="ja-JP"/>
        </w:rPr>
        <w:t xml:space="preserve"> the end print the matrix.</w:t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:rsidR="00C2104C" w:rsidRPr="0014486D" w:rsidRDefault="00C2104C" w:rsidP="00C2104C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="008245CA">
        <w:rPr>
          <w:b/>
          <w:noProof/>
          <w:lang w:eastAsia="ja-JP"/>
        </w:rPr>
        <w:t>[2…10]</w:t>
      </w:r>
      <w:r w:rsidR="008245CA" w:rsidRPr="0014486D">
        <w:rPr>
          <w:noProof/>
          <w:lang w:eastAsia="ja-JP"/>
        </w:rPr>
        <w:t>.</w:t>
      </w:r>
    </w:p>
    <w:p w:rsidR="008245CA" w:rsidRPr="008245CA" w:rsidRDefault="00C2104C" w:rsidP="004E632B">
      <w:pPr>
        <w:pStyle w:val="ListParagraph"/>
        <w:numPr>
          <w:ilvl w:val="0"/>
          <w:numId w:val="2"/>
        </w:numPr>
        <w:spacing w:before="0" w:after="200"/>
        <w:rPr>
          <w:rStyle w:val="normaltextrun"/>
          <w:noProof/>
          <w:lang w:eastAsia="ja-JP"/>
        </w:rPr>
      </w:pPr>
      <w:r w:rsidRPr="0014486D">
        <w:rPr>
          <w:noProof/>
          <w:lang w:eastAsia="ja-JP"/>
        </w:rPr>
        <w:t>T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  <w:lang w:val="bg-BG"/>
        </w:rPr>
        <w:t xml:space="preserve">here will always be only one bonus, 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marked with </w:t>
      </w:r>
      <w:r w:rsidR="008245CA" w:rsidRPr="008245CA">
        <w:rPr>
          <w:rFonts w:ascii="Consolas" w:hAnsi="Consolas"/>
          <w:noProof/>
          <w:lang w:eastAsia="ja-JP"/>
        </w:rPr>
        <w:t>'</w:t>
      </w:r>
      <w:r w:rsidR="008245CA">
        <w:rPr>
          <w:rFonts w:ascii="Consolas" w:hAnsi="Consolas"/>
          <w:b/>
          <w:noProof/>
          <w:lang w:eastAsia="ja-JP"/>
        </w:rPr>
        <w:t>B</w:t>
      </w:r>
      <w:r w:rsidR="008245CA" w:rsidRPr="0014486D">
        <w:rPr>
          <w:noProof/>
          <w:lang w:eastAsia="ja-JP"/>
        </w:rPr>
        <w:t>.</w:t>
      </w:r>
    </w:p>
    <w:p w:rsidR="00C2104C" w:rsidRPr="0014486D" w:rsidRDefault="00C2104C" w:rsidP="004E632B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B6C9E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position will be marked with </w:t>
      </w:r>
      <w:r w:rsidRPr="008245CA">
        <w:rPr>
          <w:rFonts w:ascii="Consolas" w:hAnsi="Consolas"/>
          <w:noProof/>
          <w:lang w:eastAsia="ja-JP"/>
        </w:rPr>
        <w:t>'</w:t>
      </w:r>
      <w:r w:rsidR="00AB6C9E" w:rsidRPr="008245CA">
        <w:rPr>
          <w:rFonts w:ascii="Consolas" w:hAnsi="Consolas"/>
          <w:b/>
          <w:noProof/>
          <w:lang w:eastAsia="ja-JP"/>
        </w:rPr>
        <w:t>M</w:t>
      </w:r>
      <w:r w:rsidRPr="008245CA">
        <w:rPr>
          <w:rFonts w:ascii="Consolas" w:hAnsi="Consolas"/>
          <w:noProof/>
          <w:lang w:val="bg-BG" w:eastAsia="ja-JP"/>
        </w:rPr>
        <w:t>'</w:t>
      </w:r>
      <w:r w:rsidRPr="008245CA">
        <w:rPr>
          <w:rFonts w:cstheme="minorHAnsi"/>
          <w:noProof/>
          <w:lang w:eastAsia="ja-JP"/>
        </w:rPr>
        <w:t>.</w:t>
      </w:r>
    </w:p>
    <w:p w:rsidR="00C2104C" w:rsidRPr="008E5F12" w:rsidRDefault="00C2104C" w:rsidP="00C2104C">
      <w:pPr>
        <w:pStyle w:val="ListParagraph"/>
        <w:numPr>
          <w:ilvl w:val="0"/>
          <w:numId w:val="2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 xml:space="preserve">be a case where a bonus moves the </w:t>
      </w:r>
      <w:r w:rsidR="00AB6C9E">
        <w:rPr>
          <w:rFonts w:cstheme="minorHAnsi"/>
          <w:sz w:val="21"/>
          <w:szCs w:val="21"/>
          <w:shd w:val="clear" w:color="auto" w:fill="FFFFFF"/>
        </w:rPr>
        <w:t>mouse</w:t>
      </w:r>
      <w:r w:rsidRPr="008E5F12"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out of its territory.</w:t>
      </w:r>
      <w:r w:rsidRPr="008E5F12">
        <w:rPr>
          <w:noProof/>
          <w:sz w:val="34"/>
          <w:szCs w:val="34"/>
          <w:lang w:eastAsia="ja-JP"/>
        </w:rPr>
        <w:br w:type="page"/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C2104C" w:rsidRPr="0014486D" w:rsidTr="005E1A88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6A3503" w:rsidRPr="0014486D" w:rsidTr="005E1A88">
        <w:trPr>
          <w:trHeight w:val="626"/>
        </w:trPr>
        <w:tc>
          <w:tcPr>
            <w:tcW w:w="1622" w:type="dxa"/>
          </w:tcPr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3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c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left</w:t>
            </w:r>
          </w:p>
          <w:p w:rsidR="006A3503" w:rsidRPr="00B505E1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  <w:r w:rsidRPr="006A3503">
              <w:rPr>
                <w:rFonts w:ascii="Consolas" w:hAnsi="Consolas" w:cs="Consolas"/>
                <w:noProof/>
              </w:rPr>
              <w:t>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4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-</w:t>
            </w:r>
          </w:p>
          <w:p w:rsidR="006A3503" w:rsidRPr="00B505E1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M-</w:t>
            </w:r>
          </w:p>
        </w:tc>
        <w:tc>
          <w:tcPr>
            <w:tcW w:w="6644" w:type="dxa"/>
          </w:tcPr>
          <w:p w:rsidR="00BC336F" w:rsidRDefault="00BC336F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right     2) right     3) down     5) down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M-          --M          ---         </w:t>
            </w:r>
            <w:r>
              <w:t xml:space="preserve"> </w:t>
            </w:r>
            <w:r>
              <w:rPr>
                <w:rFonts w:ascii="Consolas" w:hAnsi="Consolas" w:cs="Consolas"/>
                <w:noProof/>
              </w:rPr>
              <w:t>--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ccc          ccc          ccM      </w:t>
            </w:r>
            <w:r>
              <w:t xml:space="preserve">        </w:t>
            </w:r>
            <w:r>
              <w:rPr>
                <w:rFonts w:ascii="Consolas" w:hAnsi="Consolas" w:cs="Consolas"/>
                <w:noProof/>
              </w:rPr>
              <w:t>cc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--          ---          ---         --M</w:t>
            </w:r>
            <w:r w:rsidRPr="008A1E5E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 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</w:p>
          <w:p w:rsidR="006A3503" w:rsidRPr="0014486D" w:rsidRDefault="00BC336F" w:rsidP="005E1A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)</w:t>
            </w:r>
            <w:r w:rsidR="0094095A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="0094095A">
              <w:rPr>
                <w:rFonts w:ascii="Consolas" w:hAnsi="Consolas" w:cs="Consolas"/>
                <w:noProof/>
              </w:rPr>
              <w:t>left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cc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M-</w:t>
            </w:r>
          </w:p>
        </w:tc>
      </w:tr>
      <w:tr w:rsidR="0094095A" w:rsidRPr="0014486D" w:rsidTr="005E1A88">
        <w:trPr>
          <w:trHeight w:val="626"/>
        </w:trPr>
        <w:tc>
          <w:tcPr>
            <w:tcW w:w="1622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5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Mc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6A3503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Where is the mouse?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3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0D4066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</w:tc>
        <w:tc>
          <w:tcPr>
            <w:tcW w:w="6644" w:type="dxa"/>
          </w:tcPr>
          <w:p w:rsidR="0094095A" w:rsidRDefault="0094095A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:rsidR="00C2104C" w:rsidRPr="00D15773" w:rsidRDefault="00C2104C" w:rsidP="00C2104C">
      <w:pPr>
        <w:rPr>
          <w:lang w:eastAsia="ja-JP"/>
        </w:rPr>
      </w:pPr>
    </w:p>
    <w:p w:rsidR="002D7B83" w:rsidRDefault="002D7B83"/>
    <w:sectPr w:rsidR="002D7B8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76C" w:rsidRDefault="0001776C">
      <w:pPr>
        <w:spacing w:before="0" w:after="0" w:line="240" w:lineRule="auto"/>
      </w:pPr>
      <w:r>
        <w:separator/>
      </w:r>
    </w:p>
  </w:endnote>
  <w:endnote w:type="continuationSeparator" w:id="0">
    <w:p w:rsidR="0001776C" w:rsidRDefault="000177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C1E" w:rsidRDefault="00AB6C9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83538E" wp14:editId="312918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2C539D" w:rsidRDefault="00AB6C9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83538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AB6C9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DE144" wp14:editId="79A7A4C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E4C1E" w:rsidRPr="002C539D" w:rsidRDefault="00AB6C9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4E4C1E" w:rsidRPr="00596AA5" w:rsidRDefault="00AB6C9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DD2336" wp14:editId="139CC6F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894D8B" wp14:editId="2E708B3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9A706A" wp14:editId="75D75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ED7064" wp14:editId="6CFD88D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786CA3" wp14:editId="07EC87D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24797C" wp14:editId="4A5541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CCC7DA" wp14:editId="221BC6B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A44AFB" wp14:editId="1FDD3E8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B37AA3" wp14:editId="5174734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ADE14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4E4C1E" w:rsidRPr="002C539D" w:rsidRDefault="00AB6C9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4E4C1E" w:rsidRPr="00596AA5" w:rsidRDefault="00AB6C9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DD2336" wp14:editId="139CC6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894D8B" wp14:editId="2E708B3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9A706A" wp14:editId="75D75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7064" wp14:editId="6CFD88D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786CA3" wp14:editId="07EC87D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24797C" wp14:editId="4A5541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CCC7DA" wp14:editId="221BC6B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44AFB" wp14:editId="1FDD3E8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37AA3" wp14:editId="5174734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F692D2D" wp14:editId="70F6EAE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9E1AF9" wp14:editId="0B7D9CE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7C7E2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F8E03F" wp14:editId="22BFAF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596AA5" w:rsidRDefault="00AB6C9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E8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5E8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F8E03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AB6C9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E8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5E8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76C" w:rsidRDefault="0001776C">
      <w:pPr>
        <w:spacing w:before="0" w:after="0" w:line="240" w:lineRule="auto"/>
      </w:pPr>
      <w:r>
        <w:separator/>
      </w:r>
    </w:p>
  </w:footnote>
  <w:footnote w:type="continuationSeparator" w:id="0">
    <w:p w:rsidR="0001776C" w:rsidRDefault="000177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RDefault="000177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zNjcxNbcwNbBQ0lEKTi0uzszPAykwrAUAK7iCdSwAAAA="/>
  </w:docVars>
  <w:rsids>
    <w:rsidRoot w:val="00C2104C"/>
    <w:rsid w:val="0001776C"/>
    <w:rsid w:val="000D4066"/>
    <w:rsid w:val="00185E88"/>
    <w:rsid w:val="00202690"/>
    <w:rsid w:val="00203730"/>
    <w:rsid w:val="002D7B83"/>
    <w:rsid w:val="003F4DAE"/>
    <w:rsid w:val="00420A22"/>
    <w:rsid w:val="004630DC"/>
    <w:rsid w:val="00536E35"/>
    <w:rsid w:val="006A3503"/>
    <w:rsid w:val="007625FB"/>
    <w:rsid w:val="008245CA"/>
    <w:rsid w:val="008B15AC"/>
    <w:rsid w:val="008B6E53"/>
    <w:rsid w:val="0092137A"/>
    <w:rsid w:val="0094095A"/>
    <w:rsid w:val="00A2747C"/>
    <w:rsid w:val="00AB6C9E"/>
    <w:rsid w:val="00AE2542"/>
    <w:rsid w:val="00BC336F"/>
    <w:rsid w:val="00BD2D1F"/>
    <w:rsid w:val="00C2104C"/>
    <w:rsid w:val="00E45726"/>
    <w:rsid w:val="00F012B4"/>
    <w:rsid w:val="00F404C6"/>
    <w:rsid w:val="00F83CCE"/>
    <w:rsid w:val="00FB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6777C"/>
  <w15:chartTrackingRefBased/>
  <w15:docId w15:val="{9B0AABA7-BEFA-4F20-B665-4CBBDC0B0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104C"/>
    <w:pPr>
      <w:spacing w:before="80" w:after="120" w:line="276" w:lineRule="auto"/>
    </w:pPr>
    <w:rPr>
      <w:rFonts w:eastAsia="MS Minch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04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04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04C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2104C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04C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04C"/>
    <w:rPr>
      <w:rFonts w:eastAsia="MS Mincho"/>
    </w:rPr>
  </w:style>
  <w:style w:type="character" w:styleId="Hyperlink">
    <w:name w:val="Hyperlink"/>
    <w:basedOn w:val="DefaultParagraphFont"/>
    <w:uiPriority w:val="99"/>
    <w:unhideWhenUsed/>
    <w:rsid w:val="00C2104C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C2104C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2104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2104C"/>
    <w:rPr>
      <w:rFonts w:eastAsia="MS Mincho"/>
    </w:rPr>
  </w:style>
  <w:style w:type="character" w:customStyle="1" w:styleId="ui">
    <w:name w:val="ui"/>
    <w:basedOn w:val="DefaultParagraphFont"/>
    <w:rsid w:val="00C2104C"/>
  </w:style>
  <w:style w:type="character" w:customStyle="1" w:styleId="normaltextrun">
    <w:name w:val="normaltextrun"/>
    <w:basedOn w:val="DefaultParagraphFont"/>
    <w:rsid w:val="00824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9</cp:revision>
  <dcterms:created xsi:type="dcterms:W3CDTF">2021-01-12T13:56:00Z</dcterms:created>
  <dcterms:modified xsi:type="dcterms:W3CDTF">2021-10-22T07:37:00Z</dcterms:modified>
</cp:coreProperties>
</file>